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0688C" w14:textId="042F91AE" w:rsidR="00265F64" w:rsidRPr="00511EE5" w:rsidRDefault="00742215" w:rsidP="00265F64">
      <w:pPr>
        <w:spacing w:line="276" w:lineRule="auto"/>
        <w:jc w:val="both"/>
        <w:rPr>
          <w:rFonts w:ascii="Times" w:hAnsi="Times" w:cs="Times"/>
          <w:sz w:val="24"/>
          <w:szCs w:val="24"/>
          <w:shd w:val="clear" w:color="auto" w:fill="FFFFFF"/>
          <w:lang w:val="en-US"/>
        </w:rPr>
      </w:pPr>
      <w:r w:rsidRPr="00511EE5">
        <w:rPr>
          <w:rFonts w:ascii="Times" w:hAnsi="Times" w:cs="Times"/>
          <w:sz w:val="24"/>
          <w:szCs w:val="24"/>
          <w:shd w:val="clear" w:color="auto" w:fill="FFFFFF"/>
          <w:lang w:val="en-US"/>
        </w:rPr>
        <w:t xml:space="preserve">Table 1 </w:t>
      </w:r>
      <w:r w:rsidR="00126629" w:rsidRPr="00511EE5">
        <w:rPr>
          <w:rFonts w:ascii="Times" w:hAnsi="Times" w:cs="Times"/>
          <w:sz w:val="24"/>
          <w:szCs w:val="24"/>
          <w:shd w:val="clear" w:color="auto" w:fill="FFFFFF"/>
          <w:lang w:val="en-US"/>
        </w:rPr>
        <w:t>S</w:t>
      </w:r>
      <w:r w:rsidR="00265F64" w:rsidRPr="00511EE5">
        <w:rPr>
          <w:rFonts w:ascii="Times" w:hAnsi="Times" w:cs="Times"/>
          <w:sz w:val="24"/>
          <w:szCs w:val="24"/>
          <w:shd w:val="clear" w:color="auto" w:fill="FFFFFF"/>
          <w:lang w:val="en-US"/>
        </w:rPr>
        <w:t>1:</w:t>
      </w:r>
    </w:p>
    <w:p w14:paraId="5023C096" w14:textId="45EE52DA" w:rsidR="004B1190" w:rsidRPr="00511EE5" w:rsidRDefault="004B1190" w:rsidP="00265F64">
      <w:pPr>
        <w:spacing w:line="276" w:lineRule="auto"/>
        <w:jc w:val="both"/>
        <w:rPr>
          <w:rFonts w:ascii="Times" w:hAnsi="Times" w:cs="Times"/>
          <w:sz w:val="24"/>
          <w:szCs w:val="24"/>
          <w:shd w:val="clear" w:color="auto" w:fill="FFFFFF"/>
          <w:lang w:val="en-US"/>
        </w:rPr>
      </w:pPr>
      <w:r w:rsidRPr="00511EE5">
        <w:rPr>
          <w:rFonts w:ascii="Times" w:hAnsi="Times" w:cs="Times"/>
          <w:sz w:val="24"/>
          <w:szCs w:val="24"/>
          <w:shd w:val="clear" w:color="auto" w:fill="FFFFFF"/>
          <w:lang w:val="en-US"/>
        </w:rPr>
        <w:t xml:space="preserve"> Experiment design to test the interactive effects of temperature, pH, and nutrients</w:t>
      </w:r>
      <w:r w:rsidR="00742215" w:rsidRPr="00511EE5">
        <w:rPr>
          <w:rFonts w:ascii="Times" w:hAnsi="Times" w:cs="Times"/>
          <w:sz w:val="24"/>
          <w:szCs w:val="24"/>
          <w:shd w:val="clear" w:color="auto" w:fill="FFFFFF"/>
          <w:lang w:val="en-US"/>
        </w:rPr>
        <w:t xml:space="preserve"> on gross photosynthesis</w:t>
      </w:r>
      <w:r w:rsidRPr="00511EE5">
        <w:rPr>
          <w:rFonts w:ascii="Times" w:hAnsi="Times" w:cs="Times"/>
          <w:sz w:val="24"/>
          <w:szCs w:val="24"/>
          <w:shd w:val="clear" w:color="auto" w:fill="FFFFFF"/>
          <w:lang w:val="en-US"/>
        </w:rPr>
        <w:t xml:space="preserve">.  </w:t>
      </w:r>
    </w:p>
    <w:p w14:paraId="671597DF" w14:textId="77777777" w:rsidR="00265F64" w:rsidRPr="00511EE5" w:rsidRDefault="00265F64" w:rsidP="00265F64">
      <w:pPr>
        <w:spacing w:line="276" w:lineRule="auto"/>
        <w:jc w:val="both"/>
        <w:rPr>
          <w:rFonts w:ascii="Times" w:hAnsi="Times" w:cs="Times"/>
          <w:sz w:val="24"/>
          <w:szCs w:val="24"/>
          <w:shd w:val="clear" w:color="auto" w:fill="FFFFFF"/>
          <w:lang w:val="en-US"/>
        </w:rPr>
      </w:pPr>
    </w:p>
    <w:tbl>
      <w:tblPr>
        <w:tblW w:w="524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4"/>
        <w:gridCol w:w="766"/>
        <w:gridCol w:w="1780"/>
      </w:tblGrid>
      <w:tr w:rsidR="00EA5AF8" w:rsidRPr="00511EE5" w14:paraId="0A6F05CB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5AA05A8" w14:textId="108D5892" w:rsidR="00664DBF" w:rsidRPr="00511EE5" w:rsidRDefault="00664DBF" w:rsidP="00664DBF">
            <w:pPr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</w:pPr>
            <w:r w:rsidRPr="00511EE5"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  <w:t>Nutrients concentrations</w:t>
            </w:r>
          </w:p>
          <w:p w14:paraId="5322E7CA" w14:textId="1033D4D6" w:rsidR="00EA5AF8" w:rsidRPr="00511EE5" w:rsidRDefault="00664DBF" w:rsidP="00664DBF">
            <w:pPr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</w:pPr>
            <w:r w:rsidRPr="00511EE5"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  <w:t>(</w:t>
            </w:r>
            <w:r w:rsidR="00EA5AF8" w:rsidRPr="00511EE5"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  <w:t>KNO</w:t>
            </w:r>
            <w:r w:rsidR="00EA5AF8" w:rsidRPr="00511EE5">
              <w:rPr>
                <w:rFonts w:ascii="Times" w:eastAsia="Times New Roman" w:hAnsi="Times" w:cs="Times"/>
                <w:sz w:val="24"/>
                <w:szCs w:val="24"/>
                <w:vertAlign w:val="subscript"/>
                <w:lang w:val="en-US" w:eastAsia="es-MX"/>
              </w:rPr>
              <w:t>3</w:t>
            </w:r>
            <w:r w:rsidR="00EA5AF8" w:rsidRPr="00511EE5"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  <w:t>:K</w:t>
            </w:r>
            <w:r w:rsidR="00EA5AF8" w:rsidRPr="00511EE5">
              <w:rPr>
                <w:rFonts w:ascii="Times" w:eastAsia="Times New Roman" w:hAnsi="Times" w:cs="Times"/>
                <w:sz w:val="24"/>
                <w:szCs w:val="24"/>
                <w:vertAlign w:val="subscript"/>
                <w:lang w:val="en-US" w:eastAsia="es-MX"/>
              </w:rPr>
              <w:t>3</w:t>
            </w:r>
            <w:r w:rsidR="00EA5AF8" w:rsidRPr="00511EE5"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  <w:t>PO</w:t>
            </w:r>
            <w:r w:rsidR="00EA5AF8" w:rsidRPr="00511EE5">
              <w:rPr>
                <w:rFonts w:ascii="Times" w:eastAsia="Times New Roman" w:hAnsi="Times" w:cs="Times"/>
                <w:sz w:val="24"/>
                <w:szCs w:val="24"/>
                <w:vertAlign w:val="subscript"/>
                <w:lang w:val="en-US" w:eastAsia="es-MX"/>
              </w:rPr>
              <w:t>4</w:t>
            </w:r>
            <w:r w:rsidRPr="00511EE5"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  <w:t>)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D232232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</w:pPr>
            <w:r w:rsidRPr="00511EE5"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  <w:t>pH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7E3D4FF" w14:textId="42BD9475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</w:pPr>
            <w:r w:rsidRPr="00511EE5"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  <w:t>Temp</w:t>
            </w:r>
            <w:r w:rsidR="00664DBF" w:rsidRPr="00511EE5">
              <w:rPr>
                <w:rFonts w:ascii="Times" w:eastAsia="Times New Roman" w:hAnsi="Times" w:cs="Times"/>
                <w:sz w:val="24"/>
                <w:szCs w:val="24"/>
                <w:lang w:val="en-US" w:eastAsia="es-MX"/>
              </w:rPr>
              <w:t>erature (°C)</w:t>
            </w:r>
          </w:p>
        </w:tc>
      </w:tr>
      <w:tr w:rsidR="00EA5AF8" w:rsidRPr="00511EE5" w14:paraId="7F5C37F9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03DF757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446A018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4788A3D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5104788F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FDC484A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0CE0A0A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7.5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B63DC3A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4C43A430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391D779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D040868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EC37A9D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596C9340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9FEA665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9424C2E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F71523C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2C4B52ED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559D4B8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 xml:space="preserve">1.0:0.1  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24261D9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8.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7B094DA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7CBC9AC0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0B91EDE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8E22382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6790B8A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36979C2E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A89ADFC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EE48EAA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141DBBC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1C0819D5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14F653A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DEB5E14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8.6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984F06C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79E2BB56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DD3B580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DE6E763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E478C6B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62EDC991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A39C39D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5120AC4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033EBE8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25640B26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75AB8E9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E74A6D3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7.5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C30C0DF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0D42F5E0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A0C6615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8B4ECBA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FEA5EC7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355ED58B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CDF5655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EFFF169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BDD56FC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3DE8A0BE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23300BA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5.0:0.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9AFA122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8.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1C56CB7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613791A8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06B6108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27638BC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C6B736B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362008D6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BDBC64E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95363DF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F2B2B10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0DA08B31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5FFD5AF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2B5492E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8.6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FC542CD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276E6D7A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3088CAC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A099353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C65C61F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00C50BC6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26AAF78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1DA79BD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57D3E20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761F0AE9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2615C9C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C2A9090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7.5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7F892A8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3241C3D2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FF286EE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62F1CB9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86DAAE4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55F65548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00224B6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D47104B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A48CD3B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34FE31DB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63286F1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10.0:1.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B6FB8F2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8.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816FD3F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49375753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6CB5B7A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28124A6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F67B929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64C42BAD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B1DE7B0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54E3149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3C5C284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2FB006A8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4CC7100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217EF15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8.6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B3BC98E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3054D43C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EFC2C1B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B34CFD0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4154DC2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41474CB2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15EC396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B821766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7.5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8C88FF3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4DA3FABD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7562666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F0BF9CF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397B6379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17F6C85C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6D70013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12AA375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BCD8F13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4DB20D7E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1714005" w14:textId="0CD5267E" w:rsidR="00EA5AF8" w:rsidRPr="00511EE5" w:rsidRDefault="00664DBF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C</w:t>
            </w:r>
            <w:r w:rsidR="00EA5AF8"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ontrol</w:t>
            </w: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proofErr w:type="spellStart"/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treatment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0B1EE6A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8.2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5140FE1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7FC5B46F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2BC840C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522A211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CB03A9F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43C5C156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EA7FBE3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D770D27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0B407B45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  <w:tr w:rsidR="00EA5AF8" w:rsidRPr="00511EE5" w14:paraId="329F348E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496CDB9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85EDEA3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8.6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6A900867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4°C</w:t>
            </w:r>
          </w:p>
        </w:tc>
      </w:tr>
      <w:tr w:rsidR="00EA5AF8" w:rsidRPr="00511EE5" w14:paraId="1E0217D2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0AFFCF6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1A8826E3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74488ACF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28°C</w:t>
            </w:r>
          </w:p>
        </w:tc>
      </w:tr>
      <w:tr w:rsidR="00EA5AF8" w:rsidRPr="00511EE5" w14:paraId="66EE3E3D" w14:textId="77777777" w:rsidTr="00664DBF">
        <w:trPr>
          <w:trHeight w:val="226"/>
          <w:jc w:val="center"/>
        </w:trPr>
        <w:tc>
          <w:tcPr>
            <w:tcW w:w="26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51588710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4C425E5B" w14:textId="77777777" w:rsidR="00EA5AF8" w:rsidRPr="00511EE5" w:rsidRDefault="00EA5AF8" w:rsidP="00664DBF">
            <w:pPr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69" w:type="dxa"/>
              <w:bottom w:w="0" w:type="dxa"/>
              <w:right w:w="69" w:type="dxa"/>
            </w:tcMar>
            <w:hideMark/>
          </w:tcPr>
          <w:p w14:paraId="292AB854" w14:textId="77777777" w:rsidR="00EA5AF8" w:rsidRPr="00511EE5" w:rsidRDefault="00EA5AF8" w:rsidP="00664DBF">
            <w:pPr>
              <w:jc w:val="center"/>
              <w:rPr>
                <w:rFonts w:ascii="Times" w:eastAsia="Times New Roman" w:hAnsi="Times" w:cs="Times"/>
                <w:sz w:val="24"/>
                <w:szCs w:val="24"/>
                <w:lang w:val="en-US"/>
              </w:rPr>
            </w:pPr>
            <w:r w:rsidRPr="00511EE5">
              <w:rPr>
                <w:rFonts w:ascii="Times" w:eastAsia="Calibri" w:hAnsi="Times" w:cs="Times"/>
                <w:color w:val="000000" w:themeColor="text1"/>
                <w:kern w:val="24"/>
                <w:sz w:val="24"/>
                <w:szCs w:val="24"/>
              </w:rPr>
              <w:t>33°C</w:t>
            </w:r>
          </w:p>
        </w:tc>
      </w:tr>
    </w:tbl>
    <w:p w14:paraId="70CE384B" w14:textId="77777777" w:rsidR="00E87B23" w:rsidRPr="00511EE5" w:rsidRDefault="00E87B23" w:rsidP="00664DBF">
      <w:pPr>
        <w:rPr>
          <w:rFonts w:ascii="Times" w:hAnsi="Times" w:cs="Times"/>
          <w:sz w:val="24"/>
          <w:szCs w:val="24"/>
        </w:rPr>
      </w:pPr>
    </w:p>
    <w:sectPr w:rsidR="00E87B23" w:rsidRPr="00511EE5" w:rsidSect="00742215"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sDC0MDIxMzU3NzRV0lEKTi0uzszPAykwrQUAL5JD5iwAAAA="/>
  </w:docVars>
  <w:rsids>
    <w:rsidRoot w:val="00344F04"/>
    <w:rsid w:val="00011548"/>
    <w:rsid w:val="000D34FF"/>
    <w:rsid w:val="000E2C1A"/>
    <w:rsid w:val="000E3144"/>
    <w:rsid w:val="00126629"/>
    <w:rsid w:val="001766C5"/>
    <w:rsid w:val="00194B1B"/>
    <w:rsid w:val="00195969"/>
    <w:rsid w:val="001A1F32"/>
    <w:rsid w:val="00265F64"/>
    <w:rsid w:val="00293835"/>
    <w:rsid w:val="00311038"/>
    <w:rsid w:val="003249B1"/>
    <w:rsid w:val="00344F04"/>
    <w:rsid w:val="003D5D9A"/>
    <w:rsid w:val="003F77B9"/>
    <w:rsid w:val="0044360C"/>
    <w:rsid w:val="004B1190"/>
    <w:rsid w:val="004C3CAF"/>
    <w:rsid w:val="00511EE5"/>
    <w:rsid w:val="00576BD1"/>
    <w:rsid w:val="005D4CBF"/>
    <w:rsid w:val="005E471A"/>
    <w:rsid w:val="00602E9F"/>
    <w:rsid w:val="00664DBF"/>
    <w:rsid w:val="00742215"/>
    <w:rsid w:val="00822620"/>
    <w:rsid w:val="00873D5E"/>
    <w:rsid w:val="008A4DFD"/>
    <w:rsid w:val="00902521"/>
    <w:rsid w:val="00914D1D"/>
    <w:rsid w:val="009F7AE5"/>
    <w:rsid w:val="00AA611F"/>
    <w:rsid w:val="00B72C8A"/>
    <w:rsid w:val="00B82A9C"/>
    <w:rsid w:val="00BE67C4"/>
    <w:rsid w:val="00CA51D1"/>
    <w:rsid w:val="00CD2047"/>
    <w:rsid w:val="00D31147"/>
    <w:rsid w:val="00D46B4D"/>
    <w:rsid w:val="00DD1C8C"/>
    <w:rsid w:val="00DE1320"/>
    <w:rsid w:val="00DE3575"/>
    <w:rsid w:val="00E521F9"/>
    <w:rsid w:val="00E87B23"/>
    <w:rsid w:val="00EA5AF8"/>
    <w:rsid w:val="00ED5053"/>
    <w:rsid w:val="00EF7776"/>
    <w:rsid w:val="00F86204"/>
    <w:rsid w:val="00FA6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878B4A"/>
  <w15:docId w15:val="{9AC9D95D-0D42-4A2A-95FB-EDA1188F5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F04"/>
    <w:pPr>
      <w:spacing w:after="0" w:line="240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22620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2620"/>
    <w:rPr>
      <w:rFonts w:ascii="Lucida Grande" w:hAnsi="Lucida Grande" w:cs="Lucida Grande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873D5E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73D5E"/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73D5E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73D5E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73D5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A5AF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70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</Pages>
  <Words>93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ñiga Rios Daily</dc:creator>
  <cp:keywords/>
  <dc:description/>
  <cp:lastModifiedBy>Daily Zuñiga</cp:lastModifiedBy>
  <cp:revision>31</cp:revision>
  <dcterms:created xsi:type="dcterms:W3CDTF">2018-11-09T22:07:00Z</dcterms:created>
  <dcterms:modified xsi:type="dcterms:W3CDTF">2021-01-15T03:08:00Z</dcterms:modified>
</cp:coreProperties>
</file>